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CDB7C4" w14:textId="34EB5D04" w:rsidR="00584DA6" w:rsidRPr="00273FCC" w:rsidRDefault="00273FCC" w:rsidP="00273FCC">
      <w:p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Things that gotta be turned in:</w:t>
      </w:r>
    </w:p>
    <w:p w14:paraId="445C3F37" w14:textId="5C9BA94E" w:rsidR="00273FCC" w:rsidRPr="00273FCC" w:rsidRDefault="00273FCC" w:rsidP="00273FCC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Analysis Documentation</w:t>
      </w:r>
    </w:p>
    <w:p w14:paraId="5ABB0C3F" w14:textId="3C37B34E" w:rsidR="00273FCC" w:rsidRPr="00273FCC" w:rsidRDefault="00273FCC" w:rsidP="00273FCC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Design Documentation</w:t>
      </w:r>
    </w:p>
    <w:p w14:paraId="3FE68B7B" w14:textId="58B37E8C" w:rsidR="00273FCC" w:rsidRPr="00273FCC" w:rsidRDefault="00273FCC" w:rsidP="00273FCC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Working Solution</w:t>
      </w:r>
    </w:p>
    <w:p w14:paraId="790AAEED" w14:textId="0E7C3A7F" w:rsidR="00273FCC" w:rsidRPr="00273FCC" w:rsidRDefault="00273FCC" w:rsidP="00273FCC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JavaDoc Documentation</w:t>
      </w:r>
    </w:p>
    <w:p w14:paraId="4EDCD987" w14:textId="143E7E0D" w:rsidR="00273FCC" w:rsidRPr="00273FCC" w:rsidRDefault="00273FCC" w:rsidP="00273FCC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Unit Testing</w:t>
      </w:r>
    </w:p>
    <w:p w14:paraId="3C76780A" w14:textId="6A9BAA4B" w:rsidR="00273FCC" w:rsidRPr="00273FCC" w:rsidRDefault="00273FCC" w:rsidP="00273FCC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Integration Testing</w:t>
      </w:r>
    </w:p>
    <w:p w14:paraId="70E0F51B" w14:textId="171C140A" w:rsidR="00273FCC" w:rsidRPr="00273FCC" w:rsidRDefault="00273FCC" w:rsidP="00273FCC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Video presentation and demonstration</w:t>
      </w:r>
    </w:p>
    <w:p w14:paraId="2B397B75" w14:textId="389433AA" w:rsidR="00273FCC" w:rsidRPr="00273FCC" w:rsidRDefault="00273FCC" w:rsidP="00273FCC">
      <w:p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The Game (full rules: http://www.dvgiochi.net/bang_the_dice_game/BANG!_dice_game-rules.pdf):</w:t>
      </w:r>
    </w:p>
    <w:p w14:paraId="249B5DC6" w14:textId="7E6A75C3" w:rsidR="00273FCC" w:rsidRPr="00273FCC" w:rsidRDefault="00273FCC" w:rsidP="00273FCC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5 dice (arrow, dynamite, one shot, two shot, gatling gun, beer)</w:t>
      </w:r>
    </w:p>
    <w:p w14:paraId="5534C67B" w14:textId="6A1E54C5" w:rsidR="00273FCC" w:rsidRPr="00273FCC" w:rsidRDefault="00273FCC" w:rsidP="00273FCC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Roll 5</w:t>
      </w:r>
    </w:p>
    <w:p w14:paraId="28A6FCA8" w14:textId="079640C0" w:rsidR="00273FCC" w:rsidRPr="00273FCC" w:rsidRDefault="00273FCC" w:rsidP="00273FCC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Can reroll twice</w:t>
      </w:r>
    </w:p>
    <w:p w14:paraId="2A3EAB24" w14:textId="1D638EF9" w:rsidR="00273FCC" w:rsidRDefault="00273FCC" w:rsidP="00273FCC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Do the stuff of the final roll to finish turn</w:t>
      </w:r>
    </w:p>
    <w:p w14:paraId="0F70AF24" w14:textId="61993992" w:rsidR="00E114A4" w:rsidRDefault="00E114A4" w:rsidP="00E114A4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Dice sides meaning:</w:t>
      </w:r>
    </w:p>
    <w:p w14:paraId="4E427007" w14:textId="4B1032A6" w:rsidR="00E114A4" w:rsidRDefault="00E114A4" w:rsidP="00E114A4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Arrow: take an arrow before reroll</w:t>
      </w:r>
    </w:p>
    <w:p w14:paraId="4773E6FE" w14:textId="7079E8D6" w:rsidR="00E114A4" w:rsidRDefault="00E114A4" w:rsidP="00E114A4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Dynamite: NO REROLL</w:t>
      </w:r>
    </w:p>
    <w:p w14:paraId="0FE64651" w14:textId="3A818645" w:rsidR="00DB6F16" w:rsidRDefault="00DB6F16" w:rsidP="00DB6F16">
      <w:pPr>
        <w:pStyle w:val="ListParagraph"/>
        <w:numPr>
          <w:ilvl w:val="2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If you roll 3 dynamite, lose a life point, do no reroll any other dice</w:t>
      </w:r>
      <w:r w:rsidR="00E941C0">
        <w:rPr>
          <w:rFonts w:ascii="Arial" w:hAnsi="Arial" w:cs="Arial"/>
        </w:rPr>
        <w:t>, resolve the other dice</w:t>
      </w:r>
    </w:p>
    <w:p w14:paraId="1608CC7A" w14:textId="7E5828F6" w:rsidR="00E941C0" w:rsidRDefault="00E941C0" w:rsidP="00E941C0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One shot: shoot the person to your right OR left (only one </w:t>
      </w:r>
      <w:r w:rsidR="00C6316B">
        <w:rPr>
          <w:rFonts w:ascii="Arial" w:hAnsi="Arial" w:cs="Arial"/>
        </w:rPr>
        <w:t>person</w:t>
      </w:r>
      <w:r>
        <w:rPr>
          <w:rFonts w:ascii="Arial" w:hAnsi="Arial" w:cs="Arial"/>
        </w:rPr>
        <w:t>)</w:t>
      </w:r>
    </w:p>
    <w:p w14:paraId="0B929964" w14:textId="1A35E37F" w:rsidR="00140E81" w:rsidRDefault="00140E81" w:rsidP="00140E81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Two shot: shoot the person TWO (2) to your right OR left </w:t>
      </w:r>
      <w:r w:rsidR="00C6316B">
        <w:rPr>
          <w:rFonts w:ascii="Arial" w:hAnsi="Arial" w:cs="Arial"/>
        </w:rPr>
        <w:t>(only one person)</w:t>
      </w:r>
    </w:p>
    <w:p w14:paraId="0AA7CC71" w14:textId="17286100" w:rsidR="00140E81" w:rsidRDefault="00140E81" w:rsidP="00140E81">
      <w:pPr>
        <w:pStyle w:val="ListParagraph"/>
        <w:numPr>
          <w:ilvl w:val="2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If only 3 people left, works the same as One shot</w:t>
      </w:r>
    </w:p>
    <w:p w14:paraId="031E0BC1" w14:textId="709AE61C" w:rsidR="00C6316B" w:rsidRDefault="00C6316B" w:rsidP="00C6316B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Gagling gun:</w:t>
      </w:r>
      <w:r w:rsidR="003C3C0F">
        <w:rPr>
          <w:rFonts w:ascii="Arial" w:hAnsi="Arial" w:cs="Arial"/>
        </w:rPr>
        <w:t xml:space="preserve"> if you roll 3, shoot everyone once, then get rid of your arrows</w:t>
      </w:r>
    </w:p>
    <w:p w14:paraId="017AB178" w14:textId="3D7C0D0A" w:rsidR="003C3C0F" w:rsidRPr="00140E81" w:rsidRDefault="003C3C0F" w:rsidP="00C6316B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Beer: you or someone you choose (only one person) recovers one life point</w:t>
      </w:r>
    </w:p>
    <w:p w14:paraId="630760FA" w14:textId="29F3873A" w:rsidR="00273FCC" w:rsidRDefault="00273FCC" w:rsidP="00273FCC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So many characters, but the important ones are</w:t>
      </w:r>
      <w:r w:rsidR="00FF06EB">
        <w:rPr>
          <w:rFonts w:ascii="Arial" w:hAnsi="Arial" w:cs="Arial"/>
        </w:rPr>
        <w:t xml:space="preserve"> (at least 6, preferably 8)</w:t>
      </w:r>
      <w:r w:rsidRPr="00273FCC">
        <w:rPr>
          <w:rFonts w:ascii="Arial" w:hAnsi="Arial" w:cs="Arial"/>
        </w:rPr>
        <w:t>:</w:t>
      </w:r>
    </w:p>
    <w:p w14:paraId="5764E6B1" w14:textId="2B52CB91" w:rsidR="00273FCC" w:rsidRDefault="00273FCC" w:rsidP="00273FCC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Bart Cassidy</w:t>
      </w:r>
      <w:r w:rsidR="00065C08">
        <w:rPr>
          <w:rFonts w:ascii="Arial" w:hAnsi="Arial" w:cs="Arial"/>
        </w:rPr>
        <w:t xml:space="preserve"> (8)</w:t>
      </w:r>
    </w:p>
    <w:p w14:paraId="225834A6" w14:textId="49753E31" w:rsidR="00065C08" w:rsidRDefault="00065C08" w:rsidP="00065C08">
      <w:pPr>
        <w:pStyle w:val="ListParagraph"/>
        <w:numPr>
          <w:ilvl w:val="2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Take an arrow instead of losing a life (except to Indians or dynamite)</w:t>
      </w:r>
    </w:p>
    <w:p w14:paraId="403C9500" w14:textId="2AB3449B" w:rsidR="00273FCC" w:rsidRDefault="00273FCC" w:rsidP="00273FCC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Black </w:t>
      </w:r>
      <w:r w:rsidR="00881BE9">
        <w:rPr>
          <w:rFonts w:ascii="Arial" w:hAnsi="Arial" w:cs="Arial"/>
        </w:rPr>
        <w:t>J</w:t>
      </w:r>
      <w:r>
        <w:rPr>
          <w:rFonts w:ascii="Arial" w:hAnsi="Arial" w:cs="Arial"/>
        </w:rPr>
        <w:t>ack</w:t>
      </w:r>
      <w:r w:rsidR="00065C08">
        <w:rPr>
          <w:rFonts w:ascii="Arial" w:hAnsi="Arial" w:cs="Arial"/>
        </w:rPr>
        <w:t xml:space="preserve"> (</w:t>
      </w:r>
      <w:r w:rsidR="00310095">
        <w:rPr>
          <w:rFonts w:ascii="Arial" w:hAnsi="Arial" w:cs="Arial"/>
        </w:rPr>
        <w:t>8)</w:t>
      </w:r>
    </w:p>
    <w:p w14:paraId="3A5BADD9" w14:textId="228EC611" w:rsidR="00310095" w:rsidRDefault="00310095" w:rsidP="00310095">
      <w:pPr>
        <w:pStyle w:val="ListParagraph"/>
        <w:numPr>
          <w:ilvl w:val="2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You may re-roll dynamite, if not rolling 3 or more</w:t>
      </w:r>
    </w:p>
    <w:p w14:paraId="7B1CC5A0" w14:textId="7280EB49" w:rsidR="00310095" w:rsidRDefault="00273FCC" w:rsidP="00310095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Calamity </w:t>
      </w:r>
      <w:r w:rsidR="00881BE9">
        <w:rPr>
          <w:rFonts w:ascii="Arial" w:hAnsi="Arial" w:cs="Arial"/>
        </w:rPr>
        <w:t>J</w:t>
      </w:r>
      <w:r>
        <w:rPr>
          <w:rFonts w:ascii="Arial" w:hAnsi="Arial" w:cs="Arial"/>
        </w:rPr>
        <w:t>anet</w:t>
      </w:r>
      <w:r w:rsidR="00310095">
        <w:rPr>
          <w:rFonts w:ascii="Arial" w:hAnsi="Arial" w:cs="Arial"/>
        </w:rPr>
        <w:t xml:space="preserve"> (8)</w:t>
      </w:r>
    </w:p>
    <w:p w14:paraId="56CF4994" w14:textId="46A47B32" w:rsidR="00310095" w:rsidRPr="00310095" w:rsidRDefault="00310095" w:rsidP="00310095">
      <w:pPr>
        <w:pStyle w:val="ListParagraph"/>
        <w:numPr>
          <w:ilvl w:val="2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You can use one-shot as two-shot and vice-versa</w:t>
      </w:r>
    </w:p>
    <w:p w14:paraId="689F4C29" w14:textId="77489CED" w:rsidR="00273FCC" w:rsidRDefault="00273FCC" w:rsidP="00273FCC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El </w:t>
      </w:r>
      <w:r w:rsidR="00881BE9">
        <w:rPr>
          <w:rFonts w:ascii="Arial" w:hAnsi="Arial" w:cs="Arial"/>
        </w:rPr>
        <w:t>G</w:t>
      </w:r>
      <w:r>
        <w:rPr>
          <w:rFonts w:ascii="Arial" w:hAnsi="Arial" w:cs="Arial"/>
        </w:rPr>
        <w:t>ringo</w:t>
      </w:r>
      <w:r w:rsidR="00291B25">
        <w:rPr>
          <w:rFonts w:ascii="Arial" w:hAnsi="Arial" w:cs="Arial"/>
        </w:rPr>
        <w:t xml:space="preserve"> (7)</w:t>
      </w:r>
    </w:p>
    <w:p w14:paraId="23714C26" w14:textId="65739BB0" w:rsidR="00310095" w:rsidRDefault="00291B25" w:rsidP="00310095">
      <w:pPr>
        <w:pStyle w:val="ListParagraph"/>
        <w:numPr>
          <w:ilvl w:val="2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When a player makes you lose one or more life points, he must take an arrow</w:t>
      </w:r>
    </w:p>
    <w:p w14:paraId="5DA9C85E" w14:textId="17B69059" w:rsidR="00273FCC" w:rsidRDefault="00273FCC" w:rsidP="00273FCC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Jesse </w:t>
      </w:r>
      <w:r w:rsidR="00881BE9">
        <w:rPr>
          <w:rFonts w:ascii="Arial" w:hAnsi="Arial" w:cs="Arial"/>
        </w:rPr>
        <w:t>J</w:t>
      </w:r>
      <w:r>
        <w:rPr>
          <w:rFonts w:ascii="Arial" w:hAnsi="Arial" w:cs="Arial"/>
        </w:rPr>
        <w:t>ones</w:t>
      </w:r>
      <w:r w:rsidR="00291B25">
        <w:rPr>
          <w:rFonts w:ascii="Arial" w:hAnsi="Arial" w:cs="Arial"/>
        </w:rPr>
        <w:t xml:space="preserve"> (9)</w:t>
      </w:r>
    </w:p>
    <w:p w14:paraId="51CC61D3" w14:textId="063A877D" w:rsidR="00291B25" w:rsidRDefault="00291B25" w:rsidP="00291B25">
      <w:pPr>
        <w:pStyle w:val="ListParagraph"/>
        <w:numPr>
          <w:ilvl w:val="2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If you have </w:t>
      </w:r>
      <w:r w:rsidR="00827DDF">
        <w:rPr>
          <w:rFonts w:ascii="Arial" w:hAnsi="Arial" w:cs="Arial"/>
        </w:rPr>
        <w:t>four life points or less, you gain two if you use beer for yourself</w:t>
      </w:r>
    </w:p>
    <w:p w14:paraId="6853EAFB" w14:textId="20F7ED26" w:rsidR="00273FCC" w:rsidRDefault="00273FCC" w:rsidP="00273FCC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Jourdonnais</w:t>
      </w:r>
      <w:r w:rsidR="00827DDF">
        <w:rPr>
          <w:rFonts w:ascii="Arial" w:hAnsi="Arial" w:cs="Arial"/>
        </w:rPr>
        <w:t xml:space="preserve"> (</w:t>
      </w:r>
      <w:r w:rsidR="00CE66F8">
        <w:rPr>
          <w:rFonts w:ascii="Arial" w:hAnsi="Arial" w:cs="Arial"/>
        </w:rPr>
        <w:t>7)</w:t>
      </w:r>
    </w:p>
    <w:p w14:paraId="756F89E6" w14:textId="2751BA2C" w:rsidR="00827DDF" w:rsidRDefault="00CE66F8" w:rsidP="00827DDF">
      <w:pPr>
        <w:pStyle w:val="ListParagraph"/>
        <w:numPr>
          <w:ilvl w:val="2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You never lose more than one life point to Indians</w:t>
      </w:r>
    </w:p>
    <w:p w14:paraId="4BD736DA" w14:textId="76166BF1" w:rsidR="00273FCC" w:rsidRDefault="00273FCC" w:rsidP="00273FCC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Paul </w:t>
      </w:r>
      <w:r w:rsidR="00881BE9">
        <w:rPr>
          <w:rFonts w:ascii="Arial" w:hAnsi="Arial" w:cs="Arial"/>
        </w:rPr>
        <w:t>R</w:t>
      </w:r>
      <w:r>
        <w:rPr>
          <w:rFonts w:ascii="Arial" w:hAnsi="Arial" w:cs="Arial"/>
        </w:rPr>
        <w:t>egret</w:t>
      </w:r>
      <w:r w:rsidR="00CE66F8">
        <w:rPr>
          <w:rFonts w:ascii="Arial" w:hAnsi="Arial" w:cs="Arial"/>
        </w:rPr>
        <w:t xml:space="preserve"> </w:t>
      </w:r>
      <w:r w:rsidR="000B4477">
        <w:rPr>
          <w:rFonts w:ascii="Arial" w:hAnsi="Arial" w:cs="Arial"/>
        </w:rPr>
        <w:t>(9)</w:t>
      </w:r>
    </w:p>
    <w:p w14:paraId="5537FDF3" w14:textId="44035EAB" w:rsidR="000B4477" w:rsidRDefault="000B4477" w:rsidP="000B4477">
      <w:pPr>
        <w:pStyle w:val="ListParagraph"/>
        <w:numPr>
          <w:ilvl w:val="2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You never lose life points to the gatling gun</w:t>
      </w:r>
    </w:p>
    <w:p w14:paraId="69F23C25" w14:textId="776EF15D" w:rsidR="00273FCC" w:rsidRDefault="00273FCC" w:rsidP="00273FCC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Pedro </w:t>
      </w:r>
      <w:r w:rsidR="00881BE9">
        <w:rPr>
          <w:rFonts w:ascii="Arial" w:hAnsi="Arial" w:cs="Arial"/>
        </w:rPr>
        <w:t>R</w:t>
      </w:r>
      <w:r>
        <w:rPr>
          <w:rFonts w:ascii="Arial" w:hAnsi="Arial" w:cs="Arial"/>
        </w:rPr>
        <w:t>amirez</w:t>
      </w:r>
      <w:r w:rsidR="000B4477">
        <w:rPr>
          <w:rFonts w:ascii="Arial" w:hAnsi="Arial" w:cs="Arial"/>
        </w:rPr>
        <w:t xml:space="preserve"> (8)</w:t>
      </w:r>
    </w:p>
    <w:p w14:paraId="762E7771" w14:textId="2232FABF" w:rsidR="000B4477" w:rsidRDefault="000B4477" w:rsidP="000B4477">
      <w:pPr>
        <w:pStyle w:val="ListParagraph"/>
        <w:numPr>
          <w:ilvl w:val="2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Each time you lose a life point, you may discard one of your arrows</w:t>
      </w:r>
      <w:r w:rsidR="00C81699">
        <w:rPr>
          <w:rFonts w:ascii="Arial" w:hAnsi="Arial" w:cs="Arial"/>
        </w:rPr>
        <w:t xml:space="preserve"> (still loose life)</w:t>
      </w:r>
    </w:p>
    <w:p w14:paraId="2DE10076" w14:textId="46D2B3A0" w:rsidR="00273FCC" w:rsidRDefault="00273FCC" w:rsidP="00273FCC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Rose </w:t>
      </w:r>
      <w:r w:rsidR="00881BE9">
        <w:rPr>
          <w:rFonts w:ascii="Arial" w:hAnsi="Arial" w:cs="Arial"/>
        </w:rPr>
        <w:t>D</w:t>
      </w:r>
      <w:r>
        <w:rPr>
          <w:rFonts w:ascii="Arial" w:hAnsi="Arial" w:cs="Arial"/>
        </w:rPr>
        <w:t>oolan</w:t>
      </w:r>
      <w:r w:rsidR="00C81699">
        <w:rPr>
          <w:rFonts w:ascii="Arial" w:hAnsi="Arial" w:cs="Arial"/>
        </w:rPr>
        <w:t xml:space="preserve"> (9)</w:t>
      </w:r>
    </w:p>
    <w:p w14:paraId="1C41D38C" w14:textId="68C28149" w:rsidR="00C81699" w:rsidRDefault="00C81699" w:rsidP="00C81699">
      <w:pPr>
        <w:pStyle w:val="ListParagraph"/>
        <w:numPr>
          <w:ilvl w:val="2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You may use one-shot or two-shot for players sitting one place further</w:t>
      </w:r>
    </w:p>
    <w:p w14:paraId="4763D45E" w14:textId="7D6F6BF1" w:rsidR="00273FCC" w:rsidRDefault="00273FCC" w:rsidP="00273FCC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Suzy Lafayette</w:t>
      </w:r>
      <w:r w:rsidR="00C81699">
        <w:rPr>
          <w:rFonts w:ascii="Arial" w:hAnsi="Arial" w:cs="Arial"/>
        </w:rPr>
        <w:t xml:space="preserve"> (8)</w:t>
      </w:r>
    </w:p>
    <w:p w14:paraId="368CF736" w14:textId="5DF3969B" w:rsidR="00C81699" w:rsidRDefault="00C81699" w:rsidP="00C81699">
      <w:pPr>
        <w:pStyle w:val="ListParagraph"/>
        <w:numPr>
          <w:ilvl w:val="2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If you didn’t roll any one-shot or two-shot, you gain two life points</w:t>
      </w:r>
    </w:p>
    <w:p w14:paraId="054F6A4B" w14:textId="5DD34A68" w:rsidR="00273FCC" w:rsidRDefault="00273FCC" w:rsidP="00273FCC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Vulture </w:t>
      </w:r>
      <w:r w:rsidR="00881BE9">
        <w:rPr>
          <w:rFonts w:ascii="Arial" w:hAnsi="Arial" w:cs="Arial"/>
        </w:rPr>
        <w:t>S</w:t>
      </w:r>
      <w:r>
        <w:rPr>
          <w:rFonts w:ascii="Arial" w:hAnsi="Arial" w:cs="Arial"/>
        </w:rPr>
        <w:t>am</w:t>
      </w:r>
      <w:r w:rsidR="00C81699">
        <w:rPr>
          <w:rFonts w:ascii="Arial" w:hAnsi="Arial" w:cs="Arial"/>
        </w:rPr>
        <w:t xml:space="preserve"> (9)</w:t>
      </w:r>
    </w:p>
    <w:p w14:paraId="0DDA5A51" w14:textId="10608638" w:rsidR="00C81699" w:rsidRPr="00273FCC" w:rsidRDefault="00C81699" w:rsidP="00C81699">
      <w:pPr>
        <w:pStyle w:val="ListParagraph"/>
        <w:numPr>
          <w:ilvl w:val="2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Each time another player is eliminated, you gai two life points</w:t>
      </w:r>
    </w:p>
    <w:p w14:paraId="7151AC8F" w14:textId="1E894148" w:rsidR="00273FCC" w:rsidRPr="00273FCC" w:rsidRDefault="00273FCC" w:rsidP="00273FCC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Character has:</w:t>
      </w:r>
    </w:p>
    <w:p w14:paraId="129A2101" w14:textId="1E988133" w:rsidR="00273FCC" w:rsidRPr="00273FCC" w:rsidRDefault="00273FCC" w:rsidP="00273FCC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Name</w:t>
      </w:r>
    </w:p>
    <w:p w14:paraId="7E910F31" w14:textId="7E6225F3" w:rsidR="00273FCC" w:rsidRPr="00273FCC" w:rsidRDefault="00273FCC" w:rsidP="00273FCC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Life points</w:t>
      </w:r>
    </w:p>
    <w:p w14:paraId="587B3454" w14:textId="47088D2F" w:rsidR="00273FCC" w:rsidRPr="00273FCC" w:rsidRDefault="00273FCC" w:rsidP="00273FCC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Special ability</w:t>
      </w:r>
    </w:p>
    <w:p w14:paraId="2E1D1CF1" w14:textId="1A4FE363" w:rsidR="00273FCC" w:rsidRPr="00273FCC" w:rsidRDefault="00273FCC" w:rsidP="00273FCC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Roles:</w:t>
      </w:r>
    </w:p>
    <w:p w14:paraId="05D310A1" w14:textId="5F331710" w:rsidR="00273FCC" w:rsidRPr="00273FCC" w:rsidRDefault="00273FCC" w:rsidP="00273FCC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Renegade</w:t>
      </w:r>
    </w:p>
    <w:p w14:paraId="4608A5BE" w14:textId="40ED2F50" w:rsidR="00273FCC" w:rsidRPr="00273FCC" w:rsidRDefault="00273FCC" w:rsidP="00273FCC">
      <w:pPr>
        <w:pStyle w:val="ListParagraph"/>
        <w:numPr>
          <w:ilvl w:val="2"/>
          <w:numId w:val="2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Must be the last character in play to win</w:t>
      </w:r>
    </w:p>
    <w:p w14:paraId="2704D583" w14:textId="663CF66A" w:rsidR="00273FCC" w:rsidRPr="00273FCC" w:rsidRDefault="00273FCC" w:rsidP="00273FCC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Deputy</w:t>
      </w:r>
    </w:p>
    <w:p w14:paraId="4BC61EFE" w14:textId="24946576" w:rsidR="00273FCC" w:rsidRPr="00273FCC" w:rsidRDefault="00273FCC" w:rsidP="00273FCC">
      <w:pPr>
        <w:pStyle w:val="ListParagraph"/>
        <w:numPr>
          <w:ilvl w:val="2"/>
          <w:numId w:val="2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Must help and protect sheriff</w:t>
      </w:r>
    </w:p>
    <w:p w14:paraId="4EDC21F6" w14:textId="6C051B48" w:rsidR="00273FCC" w:rsidRPr="00273FCC" w:rsidRDefault="00273FCC" w:rsidP="00273FCC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Sheriff</w:t>
      </w:r>
    </w:p>
    <w:p w14:paraId="1AF49AEF" w14:textId="60778B3F" w:rsidR="00273FCC" w:rsidRPr="00273FCC" w:rsidRDefault="00273FCC" w:rsidP="00273FCC">
      <w:pPr>
        <w:pStyle w:val="ListParagraph"/>
        <w:numPr>
          <w:ilvl w:val="2"/>
          <w:numId w:val="2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Must eliminate all outlaws and the renegade(s)</w:t>
      </w:r>
    </w:p>
    <w:p w14:paraId="59F844F7" w14:textId="0B233F80" w:rsidR="00273FCC" w:rsidRPr="00273FCC" w:rsidRDefault="00273FCC" w:rsidP="00273FCC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Outlaw</w:t>
      </w:r>
    </w:p>
    <w:p w14:paraId="76C9C9F4" w14:textId="3FF1FA40" w:rsidR="00273FCC" w:rsidRPr="00273FCC" w:rsidRDefault="00273FCC" w:rsidP="00273FCC">
      <w:pPr>
        <w:pStyle w:val="ListParagraph"/>
        <w:numPr>
          <w:ilvl w:val="2"/>
          <w:numId w:val="2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Must eliminate the sheriff to win</w:t>
      </w:r>
    </w:p>
    <w:p w14:paraId="411A3AC6" w14:textId="3444DA33" w:rsidR="00273FCC" w:rsidRPr="00273FCC" w:rsidRDefault="00273FCC" w:rsidP="00273FCC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4 players: 1 S, 1 R, 2 O</w:t>
      </w:r>
    </w:p>
    <w:p w14:paraId="5073A7E6" w14:textId="482E209F" w:rsidR="00273FCC" w:rsidRPr="00273FCC" w:rsidRDefault="00273FCC" w:rsidP="00273FCC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5 players: 1S, 1R, 2O, 1D</w:t>
      </w:r>
    </w:p>
    <w:p w14:paraId="2CA6503A" w14:textId="55CFF673" w:rsidR="00273FCC" w:rsidRPr="00273FCC" w:rsidRDefault="00273FCC" w:rsidP="00273FCC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6: 1S, 1R, 3O, 1D</w:t>
      </w:r>
    </w:p>
    <w:p w14:paraId="262E6D2D" w14:textId="1A2165E1" w:rsidR="00273FCC" w:rsidRPr="00273FCC" w:rsidRDefault="00273FCC" w:rsidP="00273FCC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7: 1S, 1R, 3O, 2D</w:t>
      </w:r>
    </w:p>
    <w:p w14:paraId="0E4E31A6" w14:textId="61EFBE68" w:rsidR="00273FCC" w:rsidRPr="00273FCC" w:rsidRDefault="00273FCC" w:rsidP="00273FCC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8: 1S, 2R, 3O, 2D</w:t>
      </w:r>
    </w:p>
    <w:p w14:paraId="45688248" w14:textId="44ED2FE3" w:rsidR="00273FCC" w:rsidRPr="00273FCC" w:rsidRDefault="00273FCC" w:rsidP="00273FCC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Beginning of game</w:t>
      </w:r>
    </w:p>
    <w:p w14:paraId="304115EC" w14:textId="55D348A6" w:rsidR="00273FCC" w:rsidRPr="00273FCC" w:rsidRDefault="00273FCC" w:rsidP="00273FCC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Sherrif reveals role and +2 to life points then rolls dice</w:t>
      </w:r>
    </w:p>
    <w:p w14:paraId="2596E6DE" w14:textId="459E0EFF" w:rsidR="00273FCC" w:rsidRPr="00273FCC" w:rsidRDefault="00273FCC" w:rsidP="00273FCC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Do the dice stuff</w:t>
      </w:r>
    </w:p>
    <w:p w14:paraId="5BB238FB" w14:textId="6296D732" w:rsidR="00273FCC" w:rsidRPr="00273FCC" w:rsidRDefault="00273FCC" w:rsidP="00273FCC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Continue clockwise</w:t>
      </w:r>
    </w:p>
    <w:p w14:paraId="4FCA7DDE" w14:textId="0F446F93" w:rsidR="00273FCC" w:rsidRPr="00273FCC" w:rsidRDefault="00273FCC" w:rsidP="00273FCC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Every other role remains secret until they are eliminated (then they reveal it)</w:t>
      </w:r>
    </w:p>
    <w:p w14:paraId="4F79191E" w14:textId="20AE2CAC" w:rsidR="00273FCC" w:rsidRDefault="00273FCC" w:rsidP="00273FCC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“every player adjust their strategy as the roles of the eliminated players are reveal”</w:t>
      </w:r>
    </w:p>
    <w:p w14:paraId="54F474AF" w14:textId="60543C2F" w:rsidR="00FF06EB" w:rsidRDefault="00FF06EB" w:rsidP="00273FCC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Decide if/which expansion(s) to include</w:t>
      </w:r>
    </w:p>
    <w:p w14:paraId="1A95D0AF" w14:textId="591E6163" w:rsidR="00FF06EB" w:rsidRDefault="00FF06EB" w:rsidP="00273FCC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If Expansion:</w:t>
      </w:r>
    </w:p>
    <w:p w14:paraId="7D8AFF88" w14:textId="6268B966" w:rsidR="00FF06EB" w:rsidRDefault="00FF06EB" w:rsidP="00FF06EB">
      <w:pPr>
        <w:pStyle w:val="ListParagraph"/>
        <w:numPr>
          <w:ilvl w:val="2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Boneyard cards??? (shuffled and set as draw pile)</w:t>
      </w:r>
    </w:p>
    <w:p w14:paraId="669D6EE5" w14:textId="46E68D3C" w:rsidR="00FF06EB" w:rsidRDefault="00FF06EB" w:rsidP="00FF06EB">
      <w:pPr>
        <w:pStyle w:val="ListParagraph"/>
        <w:numPr>
          <w:ilvl w:val="2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Two basic dice replace with two black dice (E2:EB)</w:t>
      </w:r>
    </w:p>
    <w:p w14:paraId="4700C698" w14:textId="7DA835EB" w:rsidR="00FF06EB" w:rsidRDefault="00FF06EB" w:rsidP="00FF06EB">
      <w:pPr>
        <w:pStyle w:val="ListParagraph"/>
        <w:numPr>
          <w:ilvl w:val="2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One basic dice with EITHER loudmouth or coward </w:t>
      </w:r>
    </w:p>
    <w:p w14:paraId="4E351381" w14:textId="3D6015A6" w:rsidR="00FF06EB" w:rsidRDefault="00FF06EB" w:rsidP="00FF06E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Robot characters</w:t>
      </w:r>
    </w:p>
    <w:p w14:paraId="6C432B14" w14:textId="7C2477B2" w:rsidR="00FF06EB" w:rsidRPr="00FF06EB" w:rsidRDefault="00FF06EB" w:rsidP="00FF06EB">
      <w:pPr>
        <w:pStyle w:val="ListParagraph"/>
        <w:numPr>
          <w:ilvl w:val="1"/>
          <w:numId w:val="2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3 to 7, “automated players that play according to their roles and abilities, adapting their own strategy as the roles of the other players are revealed upon elimination”</w:t>
      </w:r>
    </w:p>
    <w:p w14:paraId="7EC79F39" w14:textId="38750B85" w:rsidR="00273FCC" w:rsidRDefault="00A66DB6" w:rsidP="00273FCC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E</w:t>
      </w:r>
      <w:r w:rsidR="00273FCC">
        <w:rPr>
          <w:rFonts w:ascii="Arial" w:hAnsi="Arial" w:cs="Arial"/>
        </w:rPr>
        <w:t>xpansion:</w:t>
      </w:r>
    </w:p>
    <w:p w14:paraId="44696390" w14:textId="05E9E0E9" w:rsidR="00273FCC" w:rsidRDefault="00273FCC" w:rsidP="00273FCC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273FCC">
        <w:rPr>
          <w:rFonts w:ascii="Arial" w:hAnsi="Arial" w:cs="Arial"/>
        </w:rPr>
        <w:t>Dice:</w:t>
      </w:r>
      <w:r>
        <w:rPr>
          <w:rFonts w:ascii="Arial" w:hAnsi="Arial" w:cs="Arial"/>
        </w:rPr>
        <w:t xml:space="preserve"> </w:t>
      </w:r>
      <w:r w:rsidRPr="00273FCC">
        <w:rPr>
          <w:rFonts w:ascii="Arial" w:hAnsi="Arial" w:cs="Arial"/>
        </w:rPr>
        <w:t>Loudmouth and coward</w:t>
      </w:r>
    </w:p>
    <w:p w14:paraId="7865F547" w14:textId="498E92E0" w:rsidR="00273FCC" w:rsidRDefault="00273FCC" w:rsidP="00273FCC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Arrow of Indian Chief</w:t>
      </w:r>
    </w:p>
    <w:p w14:paraId="7DA56F5E" w14:textId="1AE1B7C8" w:rsidR="00FF06EB" w:rsidRDefault="00FF06EB" w:rsidP="00FF06EB">
      <w:pPr>
        <w:pStyle w:val="ListParagraph"/>
        <w:numPr>
          <w:ilvl w:val="1"/>
          <w:numId w:val="3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Poo of arrow is now 10 (including arrow of Indian chief)</w:t>
      </w:r>
    </w:p>
    <w:p w14:paraId="4CB0C7BD" w14:textId="3260B6D0" w:rsidR="00273FCC" w:rsidRDefault="00273FCC" w:rsidP="00273FCC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New Characters</w:t>
      </w:r>
      <w:r w:rsidR="00FF06EB">
        <w:rPr>
          <w:rFonts w:ascii="Arial" w:hAnsi="Arial" w:cs="Arial"/>
        </w:rPr>
        <w:t xml:space="preserve"> (at least 2 implemented)</w:t>
      </w:r>
      <w:r>
        <w:rPr>
          <w:rFonts w:ascii="Arial" w:hAnsi="Arial" w:cs="Arial"/>
        </w:rPr>
        <w:t>:</w:t>
      </w:r>
    </w:p>
    <w:p w14:paraId="3232301D" w14:textId="04747A31" w:rsidR="00273FCC" w:rsidRDefault="00FF06EB" w:rsidP="00273FCC">
      <w:pPr>
        <w:pStyle w:val="ListParagraph"/>
        <w:numPr>
          <w:ilvl w:val="1"/>
          <w:numId w:val="3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Jose Delgado</w:t>
      </w:r>
    </w:p>
    <w:p w14:paraId="3C6EAE1F" w14:textId="0EC92CEC" w:rsidR="00FF06EB" w:rsidRDefault="00FF06EB" w:rsidP="00273FCC">
      <w:pPr>
        <w:pStyle w:val="ListParagraph"/>
        <w:numPr>
          <w:ilvl w:val="1"/>
          <w:numId w:val="3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Tequila </w:t>
      </w:r>
      <w:r w:rsidR="00881BE9">
        <w:rPr>
          <w:rFonts w:ascii="Arial" w:hAnsi="Arial" w:cs="Arial"/>
        </w:rPr>
        <w:t>J</w:t>
      </w:r>
      <w:r>
        <w:rPr>
          <w:rFonts w:ascii="Arial" w:hAnsi="Arial" w:cs="Arial"/>
        </w:rPr>
        <w:t>oe</w:t>
      </w:r>
    </w:p>
    <w:p w14:paraId="2F66F029" w14:textId="1494A43F" w:rsidR="00FF06EB" w:rsidRDefault="00FF06EB" w:rsidP="00273FCC">
      <w:pPr>
        <w:pStyle w:val="ListParagraph"/>
        <w:numPr>
          <w:ilvl w:val="1"/>
          <w:numId w:val="3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Apache </w:t>
      </w:r>
      <w:r w:rsidR="00881BE9">
        <w:rPr>
          <w:rFonts w:ascii="Arial" w:hAnsi="Arial" w:cs="Arial"/>
        </w:rPr>
        <w:t>K</w:t>
      </w:r>
      <w:r>
        <w:rPr>
          <w:rFonts w:ascii="Arial" w:hAnsi="Arial" w:cs="Arial"/>
        </w:rPr>
        <w:t>id</w:t>
      </w:r>
    </w:p>
    <w:p w14:paraId="53258C5F" w14:textId="7BDF499F" w:rsidR="00FF06EB" w:rsidRDefault="00FF06EB" w:rsidP="00273FCC">
      <w:pPr>
        <w:pStyle w:val="ListParagraph"/>
        <w:numPr>
          <w:ilvl w:val="1"/>
          <w:numId w:val="3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Bidd </w:t>
      </w:r>
      <w:r w:rsidR="00881BE9">
        <w:rPr>
          <w:rFonts w:ascii="Arial" w:hAnsi="Arial" w:cs="Arial"/>
        </w:rPr>
        <w:t>N</w:t>
      </w:r>
      <w:r>
        <w:rPr>
          <w:rFonts w:ascii="Arial" w:hAnsi="Arial" w:cs="Arial"/>
        </w:rPr>
        <w:t>oface</w:t>
      </w:r>
    </w:p>
    <w:p w14:paraId="46473C4F" w14:textId="7D47CF3F" w:rsidR="00273FCC" w:rsidRDefault="00273FCC" w:rsidP="00273FCC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Expansion 2: Electric Bugaloo:</w:t>
      </w:r>
    </w:p>
    <w:p w14:paraId="55BC6EC4" w14:textId="08992925" w:rsidR="00273FCC" w:rsidRDefault="00273FCC" w:rsidP="00273FCC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Dice: Look me in the eyes</w:t>
      </w:r>
    </w:p>
    <w:p w14:paraId="76CC2B42" w14:textId="3BF224B1" w:rsidR="00273FCC" w:rsidRDefault="00273FCC" w:rsidP="00273FCC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More characters</w:t>
      </w:r>
      <w:r w:rsidR="00FF06EB">
        <w:rPr>
          <w:rFonts w:ascii="Arial" w:hAnsi="Arial" w:cs="Arial"/>
        </w:rPr>
        <w:t xml:space="preserve"> (both):</w:t>
      </w:r>
    </w:p>
    <w:p w14:paraId="537666CD" w14:textId="7DBE5411" w:rsidR="00FF06EB" w:rsidRDefault="00FF06EB" w:rsidP="00FF06EB">
      <w:pPr>
        <w:pStyle w:val="ListParagraph"/>
        <w:numPr>
          <w:ilvl w:val="1"/>
          <w:numId w:val="4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Belle </w:t>
      </w:r>
      <w:r w:rsidR="00881BE9">
        <w:rPr>
          <w:rFonts w:ascii="Arial" w:hAnsi="Arial" w:cs="Arial"/>
        </w:rPr>
        <w:t>S</w:t>
      </w:r>
      <w:r>
        <w:rPr>
          <w:rFonts w:ascii="Arial" w:hAnsi="Arial" w:cs="Arial"/>
        </w:rPr>
        <w:t>tar</w:t>
      </w:r>
    </w:p>
    <w:p w14:paraId="541511EB" w14:textId="299B43F3" w:rsidR="00FF06EB" w:rsidRDefault="00FF06EB" w:rsidP="00FF06EB">
      <w:pPr>
        <w:pStyle w:val="ListParagraph"/>
        <w:numPr>
          <w:ilvl w:val="1"/>
          <w:numId w:val="4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Greg </w:t>
      </w:r>
      <w:r w:rsidR="00881BE9">
        <w:rPr>
          <w:rFonts w:ascii="Arial" w:hAnsi="Arial" w:cs="Arial"/>
        </w:rPr>
        <w:t>D</w:t>
      </w:r>
      <w:r>
        <w:rPr>
          <w:rFonts w:ascii="Arial" w:hAnsi="Arial" w:cs="Arial"/>
        </w:rPr>
        <w:t>igger</w:t>
      </w:r>
    </w:p>
    <w:p w14:paraId="55E2B001" w14:textId="45C04F1F" w:rsidR="00273FCC" w:rsidRPr="00273FCC" w:rsidRDefault="00273FCC" w:rsidP="00273FCC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Zombies</w:t>
      </w:r>
    </w:p>
    <w:sectPr w:rsidR="00273FCC" w:rsidRPr="00273FC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4A48E8" w14:textId="77777777" w:rsidR="000F2A3E" w:rsidRDefault="000F2A3E" w:rsidP="00FF06EB">
      <w:pPr>
        <w:spacing w:after="0" w:line="240" w:lineRule="auto"/>
      </w:pPr>
      <w:r>
        <w:separator/>
      </w:r>
    </w:p>
  </w:endnote>
  <w:endnote w:type="continuationSeparator" w:id="0">
    <w:p w14:paraId="3AEE0BBB" w14:textId="77777777" w:rsidR="000F2A3E" w:rsidRDefault="000F2A3E" w:rsidP="00FF06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246A68" w14:textId="77777777" w:rsidR="000F2A3E" w:rsidRDefault="000F2A3E" w:rsidP="00FF06EB">
      <w:pPr>
        <w:spacing w:after="0" w:line="240" w:lineRule="auto"/>
      </w:pPr>
      <w:r>
        <w:separator/>
      </w:r>
    </w:p>
  </w:footnote>
  <w:footnote w:type="continuationSeparator" w:id="0">
    <w:p w14:paraId="036A1FD1" w14:textId="77777777" w:rsidR="000F2A3E" w:rsidRDefault="000F2A3E" w:rsidP="00FF06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AC25A9" w14:textId="1DDED3B8" w:rsidR="00FF06EB" w:rsidRDefault="00FF06EB">
    <w:pPr>
      <w:pStyle w:val="Header"/>
    </w:pPr>
    <w:r>
      <w:t>FINAL thing due December 2</w:t>
    </w:r>
    <w:r w:rsidRPr="00FF06EB">
      <w:rPr>
        <w:vertAlign w:val="superscript"/>
      </w:rPr>
      <w:t>nd</w:t>
    </w:r>
    <w:r>
      <w:t>, 11:59 with peer-eval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F12758"/>
    <w:multiLevelType w:val="hybridMultilevel"/>
    <w:tmpl w:val="34E6C140"/>
    <w:lvl w:ilvl="0" w:tplc="E32493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7C33B2"/>
    <w:multiLevelType w:val="hybridMultilevel"/>
    <w:tmpl w:val="BC826896"/>
    <w:lvl w:ilvl="0" w:tplc="EED037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B44D79"/>
    <w:multiLevelType w:val="hybridMultilevel"/>
    <w:tmpl w:val="CD20E234"/>
    <w:lvl w:ilvl="0" w:tplc="6BC24FC0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9420F7"/>
    <w:multiLevelType w:val="hybridMultilevel"/>
    <w:tmpl w:val="C1160D88"/>
    <w:lvl w:ilvl="0" w:tplc="E30A8A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NzMysDA2MDA3NDFV0lEKTi0uzszPAykwqgUARzYO7iwAAAA="/>
  </w:docVars>
  <w:rsids>
    <w:rsidRoot w:val="00273FCC"/>
    <w:rsid w:val="00065C08"/>
    <w:rsid w:val="000B4477"/>
    <w:rsid w:val="000F2A3E"/>
    <w:rsid w:val="00140E81"/>
    <w:rsid w:val="00273FCC"/>
    <w:rsid w:val="00291B25"/>
    <w:rsid w:val="00310095"/>
    <w:rsid w:val="003C3C0F"/>
    <w:rsid w:val="00584DA6"/>
    <w:rsid w:val="00827DDF"/>
    <w:rsid w:val="00881BE9"/>
    <w:rsid w:val="00A66DB6"/>
    <w:rsid w:val="00C6316B"/>
    <w:rsid w:val="00C81699"/>
    <w:rsid w:val="00CE66F8"/>
    <w:rsid w:val="00CF3934"/>
    <w:rsid w:val="00DB6F16"/>
    <w:rsid w:val="00DD3D98"/>
    <w:rsid w:val="00E114A4"/>
    <w:rsid w:val="00E941C0"/>
    <w:rsid w:val="00FF0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91DAA3"/>
  <w15:chartTrackingRefBased/>
  <w15:docId w15:val="{E0A28993-0EAC-4109-B2B4-EC422629D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3FC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F06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06EB"/>
  </w:style>
  <w:style w:type="paragraph" w:styleId="Footer">
    <w:name w:val="footer"/>
    <w:basedOn w:val="Normal"/>
    <w:link w:val="FooterChar"/>
    <w:uiPriority w:val="99"/>
    <w:unhideWhenUsed/>
    <w:rsid w:val="00FF06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06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</Pages>
  <Words>482</Words>
  <Characters>27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Lorfing</dc:creator>
  <cp:keywords/>
  <dc:description/>
  <cp:lastModifiedBy>Megan Lorfing</cp:lastModifiedBy>
  <cp:revision>16</cp:revision>
  <dcterms:created xsi:type="dcterms:W3CDTF">2020-11-04T14:47:00Z</dcterms:created>
  <dcterms:modified xsi:type="dcterms:W3CDTF">2020-11-11T01:43:00Z</dcterms:modified>
</cp:coreProperties>
</file>